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150E0" w14:textId="77777777" w:rsidR="004D0EEC" w:rsidRDefault="004D0EE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81" w:type="dxa"/>
        <w:tblInd w:w="-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90"/>
        <w:gridCol w:w="4891"/>
      </w:tblGrid>
      <w:tr w:rsidR="004D0EEC" w14:paraId="0C11FD69" w14:textId="77777777">
        <w:trPr>
          <w:trHeight w:val="516"/>
        </w:trPr>
        <w:tc>
          <w:tcPr>
            <w:tcW w:w="9781" w:type="dxa"/>
            <w:gridSpan w:val="2"/>
            <w:shd w:val="clear" w:color="auto" w:fill="D9D9D9"/>
            <w:vAlign w:val="center"/>
          </w:tcPr>
          <w:p w14:paraId="709891B1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The information given in this form is based on ISO/IEC 17026:2015 &amp; ISO/IEC 17065:2012.</w:t>
            </w:r>
          </w:p>
          <w:p w14:paraId="281A17DB" w14:textId="77777777" w:rsidR="004D0EEC" w:rsidRDefault="000D1DD1">
            <w:pPr>
              <w:tabs>
                <w:tab w:val="left" w:pos="360"/>
              </w:tabs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Completing the form will provide us with the necessary information to submit a quote for your consideration:</w:t>
            </w:r>
          </w:p>
        </w:tc>
      </w:tr>
      <w:tr w:rsidR="004D0EEC" w14:paraId="31CD3E15" w14:textId="77777777">
        <w:trPr>
          <w:trHeight w:val="516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2933583F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Date of Application:</w:t>
            </w:r>
          </w:p>
        </w:tc>
      </w:tr>
      <w:tr w:rsidR="004D0EEC" w14:paraId="2FF99DB1" w14:textId="77777777">
        <w:trPr>
          <w:trHeight w:val="516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29D37343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Information regarding client</w:t>
            </w:r>
          </w:p>
        </w:tc>
      </w:tr>
      <w:tr w:rsidR="004D0EEC" w14:paraId="680C75AB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16236CAA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he legal name of the client, address of its registered office, contact details:</w:t>
            </w:r>
          </w:p>
        </w:tc>
      </w:tr>
      <w:tr w:rsidR="004D0EEC" w14:paraId="62B122D5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410B1F00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429903F0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40922B6E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ame of the contact to EPIL and authorized to sign on behalf of the client:</w:t>
            </w:r>
          </w:p>
        </w:tc>
      </w:tr>
      <w:tr w:rsidR="004D0EEC" w14:paraId="362AA8BF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0338D406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7CBCAC99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1D987491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Business address and contact details:</w:t>
            </w:r>
          </w:p>
        </w:tc>
      </w:tr>
      <w:tr w:rsidR="004D0EEC" w14:paraId="5AFB1BF9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6D36662F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6787948D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6E6D05E2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ole of the client organization (manufacturer, designer, distributor, agent, etc.):</w:t>
            </w:r>
          </w:p>
        </w:tc>
      </w:tr>
      <w:tr w:rsidR="004D0EEC" w14:paraId="54CFDBE4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575AE353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66AF190D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45339384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Is the client one of EPIL’s Shareholders’?</w:t>
            </w:r>
          </w:p>
        </w:tc>
      </w:tr>
      <w:tr w:rsidR="004D0EEC" w14:paraId="2EE51589" w14:textId="77777777">
        <w:trPr>
          <w:trHeight w:val="516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6660E95A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Yes, Percent of quota ………………</w:t>
            </w:r>
            <w:proofErr w:type="gramStart"/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…..</w:t>
            </w:r>
            <w:proofErr w:type="gramEnd"/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o</w:t>
            </w:r>
          </w:p>
        </w:tc>
      </w:tr>
      <w:tr w:rsidR="004D0EEC" w14:paraId="7BDC5E38" w14:textId="77777777">
        <w:trPr>
          <w:trHeight w:val="516"/>
        </w:trPr>
        <w:tc>
          <w:tcPr>
            <w:tcW w:w="4890" w:type="dxa"/>
            <w:shd w:val="clear" w:color="auto" w:fill="FFFFFF"/>
            <w:vAlign w:val="center"/>
          </w:tcPr>
          <w:p w14:paraId="2577FB91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equest for:</w:t>
            </w:r>
          </w:p>
        </w:tc>
        <w:tc>
          <w:tcPr>
            <w:tcW w:w="4891" w:type="dxa"/>
            <w:shd w:val="clear" w:color="auto" w:fill="FFFFFF"/>
            <w:vAlign w:val="center"/>
          </w:tcPr>
          <w:p w14:paraId="06FAB881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0"/>
                <w:id w:val="1409728762"/>
              </w:sdtPr>
              <w:sdtEndPr/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est Certificate</w:t>
            </w:r>
          </w:p>
          <w:p w14:paraId="5B84E3A2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1"/>
                <w:id w:val="-1677420205"/>
              </w:sdtPr>
              <w:sdtEndPr/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Unit Verification</w:t>
            </w:r>
          </w:p>
          <w:p w14:paraId="141DB597" w14:textId="08850F12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2"/>
                <w:id w:val="1500466279"/>
              </w:sdtPr>
              <w:sdtEndPr/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oC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</w:t>
            </w:r>
            <w:r w:rsidR="00C76C2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Number of Employees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xx "/>
                  </w:textInput>
                </w:ffData>
              </w:fldCha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instrText xml:space="preserve"> FORMTEXT </w:instrTex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separate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xx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end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total</w:t>
            </w:r>
          </w:p>
          <w:p w14:paraId="52CC1F5F" w14:textId="739FEB4B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3"/>
                <w:id w:val="1609081452"/>
              </w:sdtPr>
              <w:sdtEndPr/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QAR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</w:t>
            </w:r>
            <w:r w:rsidR="00C76C2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Number of Employees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xx "/>
                  </w:textInput>
                </w:ffData>
              </w:fldChar>
            </w:r>
            <w:bookmarkStart w:id="0" w:name="Text52"/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instrText xml:space="preserve"> FORMTEXT </w:instrTex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separate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xx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end"/>
            </w:r>
            <w:bookmarkEnd w:id="0"/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total</w:t>
            </w:r>
          </w:p>
        </w:tc>
      </w:tr>
      <w:tr w:rsidR="004D0EEC" w14:paraId="2FD50982" w14:textId="77777777">
        <w:trPr>
          <w:trHeight w:val="516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50177AF6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Manufacture of the product(s)</w:t>
            </w:r>
          </w:p>
        </w:tc>
      </w:tr>
      <w:tr w:rsidR="004D0EEC" w14:paraId="4C89900D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1ADA8769" w14:textId="77777777" w:rsidR="004D0EEC" w:rsidRDefault="000D1DD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95"/>
              </w:tabs>
              <w:ind w:left="0" w:firstLine="0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lace (s) [physical address(es)] of manufacture of the product(s)</w:t>
            </w:r>
          </w:p>
        </w:tc>
      </w:tr>
      <w:tr w:rsidR="004D0EEC" w14:paraId="37988372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54681272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5FF7FF0A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70F772B2" w14:textId="77777777" w:rsidR="004D0EEC" w:rsidRDefault="000D1DD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435"/>
              </w:tabs>
              <w:ind w:left="0" w:firstLine="0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ame and title of the person responsible for product quality</w:t>
            </w:r>
          </w:p>
        </w:tc>
      </w:tr>
      <w:tr w:rsidR="004D0EEC" w14:paraId="42ADBDD2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47FFFD85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2D5314CE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1E57E759" w14:textId="77777777" w:rsidR="004D0EEC" w:rsidRDefault="000D1DD1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435"/>
              </w:tabs>
              <w:ind w:left="0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Business address and contact detail</w:t>
            </w:r>
          </w:p>
        </w:tc>
      </w:tr>
      <w:tr w:rsidR="004D0EEC" w14:paraId="4B9735B7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6751E3A6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7934AF40" w14:textId="77777777">
        <w:trPr>
          <w:trHeight w:val="516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02F4823A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 Information regarding intended applicant (indifferent from the client)</w:t>
            </w:r>
          </w:p>
        </w:tc>
      </w:tr>
      <w:tr w:rsidR="004D0EEC" w14:paraId="6EFCB96A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753435B1" w14:textId="77777777" w:rsidR="004D0EEC" w:rsidRDefault="000D1D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0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he legal name of the company, address of registered office, contact details</w:t>
            </w:r>
          </w:p>
        </w:tc>
      </w:tr>
      <w:tr w:rsidR="004D0EEC" w14:paraId="7C238AA8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706209EC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4D0F86AE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7A8B4CD5" w14:textId="77777777" w:rsidR="004D0EEC" w:rsidRDefault="000D1D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615"/>
              </w:tabs>
              <w:ind w:left="0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ame of the person acting as a contact to EPIL and authorized to sign on behalf of the client</w:t>
            </w:r>
          </w:p>
        </w:tc>
      </w:tr>
      <w:tr w:rsidR="004D0EEC" w14:paraId="33FFEB0C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67AEB26D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32712A1E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7BE8F0F7" w14:textId="77777777" w:rsidR="004D0EEC" w:rsidRDefault="000D1D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615"/>
              </w:tabs>
              <w:ind w:left="0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Business address and contact details</w:t>
            </w:r>
          </w:p>
        </w:tc>
      </w:tr>
      <w:tr w:rsidR="004D0EEC" w14:paraId="005696DA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3A699A70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53B6A87B" w14:textId="77777777">
        <w:trPr>
          <w:trHeight w:val="516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14E5ECB5" w14:textId="77777777" w:rsidR="004D0EEC" w:rsidRDefault="000D1DD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615"/>
              </w:tabs>
              <w:ind w:left="0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ole of the intended applicant (manufacturer, designer, distributor, etc.)</w:t>
            </w:r>
          </w:p>
        </w:tc>
      </w:tr>
      <w:tr w:rsidR="004D0EEC" w14:paraId="08C72593" w14:textId="77777777">
        <w:trPr>
          <w:trHeight w:val="516"/>
        </w:trPr>
        <w:tc>
          <w:tcPr>
            <w:tcW w:w="9781" w:type="dxa"/>
            <w:gridSpan w:val="2"/>
            <w:vAlign w:val="center"/>
          </w:tcPr>
          <w:p w14:paraId="216A5EE4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26962B93" w14:textId="77777777">
        <w:trPr>
          <w:trHeight w:val="432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5AF93C96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 Designation of the product(s) for which certification is requested</w:t>
            </w:r>
          </w:p>
        </w:tc>
      </w:tr>
      <w:tr w:rsidR="004D0EEC" w14:paraId="5D3FBC36" w14:textId="77777777">
        <w:trPr>
          <w:trHeight w:val="432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6A125B26" w14:textId="77777777" w:rsidR="004D0EEC" w:rsidRDefault="000D1DD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Description of product(s), including catalogue number(s), type designation(s) or other descriptive identifier(s):</w:t>
            </w:r>
          </w:p>
        </w:tc>
      </w:tr>
      <w:tr w:rsidR="004D0EEC" w14:paraId="17451872" w14:textId="77777777">
        <w:trPr>
          <w:trHeight w:val="420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712443AC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1115B797" w14:textId="77777777">
        <w:trPr>
          <w:trHeight w:val="480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50C783BD" w14:textId="77777777" w:rsidR="004D0EEC" w:rsidRDefault="000D1DD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Standard(s) and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 xml:space="preserve">other normative documents 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o which certification is requested: number, title, year of issue:</w:t>
            </w:r>
          </w:p>
        </w:tc>
      </w:tr>
      <w:tr w:rsidR="004D0EEC" w14:paraId="3004C7C2" w14:textId="77777777">
        <w:trPr>
          <w:trHeight w:val="495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0930CBBD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</w:p>
        </w:tc>
      </w:tr>
      <w:tr w:rsidR="004D0EEC" w14:paraId="66DBA687" w14:textId="77777777">
        <w:trPr>
          <w:trHeight w:val="432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42703CDC" w14:textId="77777777" w:rsidR="004D0EEC" w:rsidRDefault="000D1DD1" w:rsidP="00AB23F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 w:firstLine="0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Description of product(s), including all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>configure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, options, and features available with the product, e.g., different coatings or joining systems, catalog number(s), type designation(s), or other descriptive identifiers </w:t>
            </w:r>
          </w:p>
        </w:tc>
      </w:tr>
      <w:tr w:rsidR="004D0EEC" w14:paraId="2567C730" w14:textId="77777777">
        <w:trPr>
          <w:trHeight w:val="435"/>
        </w:trPr>
        <w:tc>
          <w:tcPr>
            <w:tcW w:w="9781" w:type="dxa"/>
            <w:gridSpan w:val="2"/>
            <w:vAlign w:val="center"/>
          </w:tcPr>
          <w:p w14:paraId="13906462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5F7BFE11" w14:textId="77777777">
        <w:trPr>
          <w:trHeight w:val="525"/>
        </w:trPr>
        <w:tc>
          <w:tcPr>
            <w:tcW w:w="9781" w:type="dxa"/>
            <w:gridSpan w:val="2"/>
            <w:shd w:val="clear" w:color="auto" w:fill="E7E6E6"/>
            <w:vAlign w:val="center"/>
          </w:tcPr>
          <w:p w14:paraId="19515023" w14:textId="77777777" w:rsidR="004D0EEC" w:rsidRDefault="000D1DD1" w:rsidP="00AB23F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roduct range: (i.e., sizes, classes, etc.- also provide product ordering codes for each orderable item in product range; attach a schedule that seeking approval for a range of products)</w:t>
            </w:r>
          </w:p>
        </w:tc>
      </w:tr>
      <w:tr w:rsidR="004D0EEC" w14:paraId="423EB25C" w14:textId="77777777">
        <w:trPr>
          <w:trHeight w:val="435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32CECA96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03858A69" w14:textId="77777777">
        <w:trPr>
          <w:trHeight w:val="432"/>
        </w:trPr>
        <w:tc>
          <w:tcPr>
            <w:tcW w:w="9781" w:type="dxa"/>
            <w:gridSpan w:val="2"/>
            <w:shd w:val="clear" w:color="auto" w:fill="E7E6E6"/>
            <w:vAlign w:val="center"/>
          </w:tcPr>
          <w:p w14:paraId="7A4D5367" w14:textId="77777777" w:rsidR="004D0EEC" w:rsidRDefault="000D1DD1" w:rsidP="00AB23F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5"/>
                <w:tab w:val="left" w:pos="705"/>
              </w:tabs>
              <w:ind w:left="-15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roduct use limitations: (e.g., ground burial condition limits, corrosivity limits, UV exposure limits, etc.)</w:t>
            </w:r>
          </w:p>
        </w:tc>
      </w:tr>
      <w:tr w:rsidR="004D0EEC" w14:paraId="7EB6C688" w14:textId="77777777">
        <w:trPr>
          <w:trHeight w:val="432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351B9884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12F51E70" w14:textId="77777777">
        <w:trPr>
          <w:trHeight w:val="432"/>
        </w:trPr>
        <w:tc>
          <w:tcPr>
            <w:tcW w:w="9781" w:type="dxa"/>
            <w:gridSpan w:val="2"/>
            <w:shd w:val="clear" w:color="auto" w:fill="E7E6E6"/>
            <w:vAlign w:val="center"/>
          </w:tcPr>
          <w:p w14:paraId="44EB53A8" w14:textId="77777777" w:rsidR="004D0EEC" w:rsidRDefault="000D1DD1" w:rsidP="00AB23F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5"/>
                <w:tab w:val="left" w:pos="705"/>
              </w:tabs>
              <w:ind w:left="-15" w:firstLine="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onsumers and non-government groups</w:t>
            </w:r>
          </w:p>
        </w:tc>
      </w:tr>
      <w:tr w:rsidR="004D0EEC" w14:paraId="12EAFE7D" w14:textId="77777777">
        <w:trPr>
          <w:trHeight w:val="432"/>
        </w:trPr>
        <w:tc>
          <w:tcPr>
            <w:tcW w:w="9781" w:type="dxa"/>
            <w:gridSpan w:val="2"/>
            <w:shd w:val="clear" w:color="auto" w:fill="auto"/>
            <w:vAlign w:val="center"/>
          </w:tcPr>
          <w:p w14:paraId="609D7053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7DE62CBD" w14:textId="77777777">
        <w:trPr>
          <w:trHeight w:val="432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5C31CF2F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Outsourced Process (es)/ Subcontractors using by the client that will affect conformity to requirements</w:t>
            </w:r>
          </w:p>
        </w:tc>
      </w:tr>
      <w:tr w:rsidR="004D0EEC" w14:paraId="36452578" w14:textId="77777777">
        <w:trPr>
          <w:trHeight w:val="1652"/>
        </w:trPr>
        <w:tc>
          <w:tcPr>
            <w:tcW w:w="4890" w:type="dxa"/>
          </w:tcPr>
          <w:p w14:paraId="024F59BB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Are any processes being outsourced?</w:t>
            </w:r>
          </w:p>
        </w:tc>
        <w:tc>
          <w:tcPr>
            <w:tcW w:w="4891" w:type="dxa"/>
            <w:vAlign w:val="center"/>
          </w:tcPr>
          <w:p w14:paraId="39321335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4"/>
                <w:id w:val="-646044636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No</w:t>
            </w:r>
          </w:p>
          <w:p w14:paraId="51179B8B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5"/>
                <w:id w:val="-655232847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 Yes  </w:t>
            </w:r>
          </w:p>
          <w:p w14:paraId="11B6F253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</w:p>
          <w:p w14:paraId="327B10ED" w14:textId="3AA6D27D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If 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yes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 please provide the following required information for each subcontractor.</w:t>
            </w:r>
          </w:p>
        </w:tc>
      </w:tr>
      <w:tr w:rsidR="004D0EEC" w14:paraId="198B3A61" w14:textId="77777777">
        <w:trPr>
          <w:trHeight w:val="419"/>
        </w:trPr>
        <w:tc>
          <w:tcPr>
            <w:tcW w:w="4890" w:type="dxa"/>
            <w:vAlign w:val="center"/>
          </w:tcPr>
          <w:p w14:paraId="15BB507A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Subcontractor no. 1:</w:t>
            </w:r>
          </w:p>
        </w:tc>
        <w:tc>
          <w:tcPr>
            <w:tcW w:w="4891" w:type="dxa"/>
            <w:vAlign w:val="center"/>
          </w:tcPr>
          <w:p w14:paraId="4E0B10AA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[Name]</w:t>
            </w:r>
          </w:p>
        </w:tc>
      </w:tr>
      <w:tr w:rsidR="004D0EEC" w14:paraId="776EB33A" w14:textId="77777777">
        <w:trPr>
          <w:trHeight w:val="429"/>
        </w:trPr>
        <w:tc>
          <w:tcPr>
            <w:tcW w:w="4890" w:type="dxa"/>
            <w:vAlign w:val="center"/>
          </w:tcPr>
          <w:p w14:paraId="0D4B4EF1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Address:</w:t>
            </w:r>
          </w:p>
        </w:tc>
        <w:tc>
          <w:tcPr>
            <w:tcW w:w="4891" w:type="dxa"/>
            <w:vAlign w:val="center"/>
          </w:tcPr>
          <w:p w14:paraId="1D2033C4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[ Specify]</w:t>
            </w:r>
          </w:p>
        </w:tc>
      </w:tr>
      <w:tr w:rsidR="004D0EEC" w14:paraId="5E63F488" w14:textId="77777777">
        <w:trPr>
          <w:trHeight w:val="419"/>
        </w:trPr>
        <w:tc>
          <w:tcPr>
            <w:tcW w:w="4890" w:type="dxa"/>
            <w:vAlign w:val="center"/>
          </w:tcPr>
          <w:p w14:paraId="6CDEADC8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erformed process/(es):</w:t>
            </w:r>
          </w:p>
        </w:tc>
        <w:tc>
          <w:tcPr>
            <w:tcW w:w="4891" w:type="dxa"/>
            <w:vAlign w:val="center"/>
          </w:tcPr>
          <w:p w14:paraId="35BDB948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6"/>
                <w:id w:val="602387982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Design and development</w:t>
            </w:r>
          </w:p>
          <w:p w14:paraId="4A79E116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7"/>
                <w:id w:val="-1819408006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>Purchasing</w:t>
            </w:r>
          </w:p>
          <w:p w14:paraId="40BCF257" w14:textId="77777777" w:rsidR="004D0EEC" w:rsidRDefault="00CF483F">
            <w:pPr>
              <w:keepNext/>
              <w:spacing w:before="40" w:after="40" w:line="276" w:lineRule="auto"/>
              <w:ind w:left="213" w:hanging="213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8"/>
                <w:id w:val="-472902189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Production and service provision</w:t>
            </w:r>
          </w:p>
          <w:p w14:paraId="2BA9DC48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9"/>
                <w:id w:val="-1662386480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Sterilization</w:t>
            </w:r>
          </w:p>
          <w:p w14:paraId="2E74867B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0"/>
                <w:id w:val="-454940906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Cleanliness of product</w:t>
            </w:r>
          </w:p>
          <w:p w14:paraId="4757EBBC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1"/>
                <w:id w:val="-684046949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Assembly</w:t>
            </w:r>
          </w:p>
          <w:p w14:paraId="12FB56FA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2"/>
                <w:id w:val="-1411849739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Packaging and labeling</w:t>
            </w:r>
          </w:p>
          <w:p w14:paraId="4F4479D4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3"/>
                <w:id w:val="-378244060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Servicing activities </w:t>
            </w:r>
          </w:p>
          <w:p w14:paraId="11029F06" w14:textId="77777777" w:rsidR="004D0EEC" w:rsidRDefault="00CF483F">
            <w:pPr>
              <w:keepNext/>
              <w:spacing w:before="40" w:after="40" w:line="276" w:lineRule="auto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4"/>
                <w:id w:val="-578908202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Warehouse</w:t>
            </w:r>
          </w:p>
          <w:p w14:paraId="2C9B56F6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15"/>
                <w:id w:val="1559512805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Other: [Specify]</w:t>
            </w:r>
          </w:p>
        </w:tc>
      </w:tr>
      <w:tr w:rsidR="004D0EEC" w14:paraId="65103FA5" w14:textId="77777777">
        <w:trPr>
          <w:trHeight w:val="419"/>
        </w:trPr>
        <w:tc>
          <w:tcPr>
            <w:tcW w:w="4890" w:type="dxa"/>
            <w:vAlign w:val="center"/>
          </w:tcPr>
          <w:p w14:paraId="3BA8E517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lastRenderedPageBreak/>
              <w:t>Third-party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certification:</w:t>
            </w:r>
          </w:p>
        </w:tc>
        <w:tc>
          <w:tcPr>
            <w:tcW w:w="4891" w:type="dxa"/>
            <w:vAlign w:val="center"/>
          </w:tcPr>
          <w:p w14:paraId="59697B78" w14:textId="77777777" w:rsidR="004D0EEC" w:rsidRDefault="00CF483F">
            <w:pPr>
              <w:keepNext/>
              <w:spacing w:before="40" w:after="40"/>
              <w:rPr>
                <w:rFonts w:ascii="Cambria" w:eastAsia="Cambria" w:hAnsi="Cambria" w:cs="Cambria"/>
                <w:sz w:val="20"/>
                <w:szCs w:val="20"/>
              </w:rPr>
            </w:pPr>
            <w:sdt>
              <w:sdtPr>
                <w:tag w:val="goog_rdk_16"/>
                <w:id w:val="73560786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sz w:val="20"/>
                <w:szCs w:val="20"/>
              </w:rPr>
              <w:t xml:space="preserve"> No</w:t>
            </w:r>
          </w:p>
          <w:p w14:paraId="3EB29BD0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17"/>
                <w:id w:val="783090205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 Yes </w:t>
            </w:r>
          </w:p>
        </w:tc>
      </w:tr>
      <w:tr w:rsidR="004D0EEC" w14:paraId="679F4907" w14:textId="77777777">
        <w:trPr>
          <w:trHeight w:val="419"/>
        </w:trPr>
        <w:tc>
          <w:tcPr>
            <w:tcW w:w="9781" w:type="dxa"/>
            <w:gridSpan w:val="2"/>
            <w:vAlign w:val="center"/>
          </w:tcPr>
          <w:p w14:paraId="3B6688EA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If necessary, duplicate the table to add further subcontractors</w:t>
            </w:r>
          </w:p>
        </w:tc>
      </w:tr>
      <w:tr w:rsidR="004D0EEC" w14:paraId="70F59E93" w14:textId="77777777">
        <w:trPr>
          <w:trHeight w:val="419"/>
        </w:trPr>
        <w:tc>
          <w:tcPr>
            <w:tcW w:w="9781" w:type="dxa"/>
            <w:gridSpan w:val="2"/>
            <w:vAlign w:val="center"/>
          </w:tcPr>
          <w:p w14:paraId="64C19172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Critical Suppliers</w:t>
            </w:r>
          </w:p>
        </w:tc>
      </w:tr>
      <w:tr w:rsidR="004D0EEC" w14:paraId="4C59C37B" w14:textId="77777777">
        <w:trPr>
          <w:trHeight w:val="419"/>
        </w:trPr>
        <w:tc>
          <w:tcPr>
            <w:tcW w:w="4890" w:type="dxa"/>
          </w:tcPr>
          <w:p w14:paraId="19D15747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Are there any suppliers of raw materials, materials, components, or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>subassemblies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that may affect the safety and performance of the device?</w:t>
            </w:r>
          </w:p>
        </w:tc>
        <w:tc>
          <w:tcPr>
            <w:tcW w:w="4891" w:type="dxa"/>
            <w:vAlign w:val="center"/>
          </w:tcPr>
          <w:p w14:paraId="0F0E0B99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18"/>
                <w:id w:val="1265267700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No</w:t>
            </w:r>
          </w:p>
          <w:p w14:paraId="28DFA707" w14:textId="77777777" w:rsidR="004D0EEC" w:rsidRDefault="00CF48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tag w:val="goog_rdk_19"/>
                <w:id w:val="-1506435650"/>
              </w:sdtPr>
              <w:sdtEndPr/>
              <w:sdtContent>
                <w:r w:rsidR="000D1DD1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Yes </w:t>
            </w:r>
          </w:p>
          <w:p w14:paraId="27178518" w14:textId="067F30C9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If 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yes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 please provide the following required information for each critical supplier.</w:t>
            </w:r>
          </w:p>
        </w:tc>
      </w:tr>
      <w:tr w:rsidR="004D0EEC" w14:paraId="521A4142" w14:textId="77777777">
        <w:trPr>
          <w:trHeight w:val="432"/>
        </w:trPr>
        <w:tc>
          <w:tcPr>
            <w:tcW w:w="9781" w:type="dxa"/>
            <w:gridSpan w:val="2"/>
            <w:shd w:val="clear" w:color="auto" w:fill="E7E6E6"/>
            <w:vAlign w:val="center"/>
          </w:tcPr>
          <w:p w14:paraId="2AAD36C1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Quality Management System: (You must attach the certificate and schedules for ISO 9001 certification where obtained. Otherwise, attach quality inspection and test plans used for manufacture.)</w:t>
            </w:r>
          </w:p>
        </w:tc>
      </w:tr>
      <w:tr w:rsidR="004D0EEC" w14:paraId="69DEC17C" w14:textId="77777777">
        <w:trPr>
          <w:trHeight w:val="363"/>
        </w:trPr>
        <w:tc>
          <w:tcPr>
            <w:tcW w:w="4890" w:type="dxa"/>
            <w:vAlign w:val="center"/>
          </w:tcPr>
          <w:p w14:paraId="54467530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ISO 9001 certification: </w:t>
            </w: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Yes/</w:t>
            </w: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o</w:t>
            </w:r>
          </w:p>
        </w:tc>
        <w:tc>
          <w:tcPr>
            <w:tcW w:w="4891" w:type="dxa"/>
            <w:vAlign w:val="center"/>
          </w:tcPr>
          <w:p w14:paraId="2E0AA814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Certification Body </w:t>
            </w:r>
            <w:r>
              <w:rPr>
                <w:color w:val="0000FF"/>
                <w:sz w:val="20"/>
                <w:szCs w:val="20"/>
                <w:u w:val="single"/>
              </w:rPr>
              <w:t xml:space="preserve"> </w:t>
            </w:r>
          </w:p>
        </w:tc>
      </w:tr>
      <w:tr w:rsidR="004D0EEC" w14:paraId="0798ED07" w14:textId="77777777">
        <w:trPr>
          <w:trHeight w:val="363"/>
        </w:trPr>
        <w:tc>
          <w:tcPr>
            <w:tcW w:w="4890" w:type="dxa"/>
            <w:vAlign w:val="center"/>
          </w:tcPr>
          <w:p w14:paraId="21B1910F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Certification No. </w:t>
            </w:r>
          </w:p>
          <w:p w14:paraId="3416AC37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he expiry date of certification </w:t>
            </w:r>
          </w:p>
        </w:tc>
        <w:tc>
          <w:tcPr>
            <w:tcW w:w="4891" w:type="dxa"/>
            <w:vAlign w:val="center"/>
          </w:tcPr>
          <w:p w14:paraId="64D9838F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Date of the last certification </w:t>
            </w:r>
          </w:p>
        </w:tc>
      </w:tr>
      <w:tr w:rsidR="004D0EEC" w14:paraId="2C4F32B4" w14:textId="77777777">
        <w:trPr>
          <w:trHeight w:val="432"/>
        </w:trPr>
        <w:tc>
          <w:tcPr>
            <w:tcW w:w="9781" w:type="dxa"/>
            <w:gridSpan w:val="2"/>
            <w:shd w:val="clear" w:color="auto" w:fill="BFBFBF"/>
            <w:vAlign w:val="center"/>
          </w:tcPr>
          <w:p w14:paraId="10C9E47C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Declaration of willingness, on satisfactory completion of the assessment, to conclude the applicable certification agreement and licensing agreement, if not previously concluded</w:t>
            </w:r>
          </w:p>
        </w:tc>
      </w:tr>
      <w:tr w:rsidR="004D0EEC" w14:paraId="6F654FB8" w14:textId="77777777">
        <w:trPr>
          <w:trHeight w:val="1047"/>
        </w:trPr>
        <w:tc>
          <w:tcPr>
            <w:tcW w:w="9781" w:type="dxa"/>
            <w:gridSpan w:val="2"/>
            <w:shd w:val="clear" w:color="auto" w:fill="FFFFFF"/>
            <w:vAlign w:val="center"/>
          </w:tcPr>
          <w:p w14:paraId="7558EC11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</w:p>
        </w:tc>
      </w:tr>
      <w:tr w:rsidR="004D0EEC" w14:paraId="2F206744" w14:textId="77777777">
        <w:trPr>
          <w:trHeight w:val="432"/>
        </w:trPr>
        <w:tc>
          <w:tcPr>
            <w:tcW w:w="9781" w:type="dxa"/>
            <w:gridSpan w:val="2"/>
            <w:shd w:val="clear" w:color="auto" w:fill="F2F2F2"/>
            <w:vAlign w:val="center"/>
          </w:tcPr>
          <w:p w14:paraId="1CB03650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Name (in Block letters, of the person nominated in 2 or 4:</w:t>
            </w:r>
          </w:p>
        </w:tc>
      </w:tr>
      <w:tr w:rsidR="004D0EEC" w14:paraId="21E89925" w14:textId="77777777">
        <w:trPr>
          <w:trHeight w:val="615"/>
        </w:trPr>
        <w:tc>
          <w:tcPr>
            <w:tcW w:w="9781" w:type="dxa"/>
            <w:gridSpan w:val="2"/>
            <w:shd w:val="clear" w:color="auto" w:fill="F2F2F2"/>
          </w:tcPr>
          <w:p w14:paraId="09266B21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Signature:</w:t>
            </w:r>
          </w:p>
        </w:tc>
      </w:tr>
    </w:tbl>
    <w:p w14:paraId="7347F735" w14:textId="77777777" w:rsidR="004D0EEC" w:rsidRDefault="004D0EEC">
      <w:pPr>
        <w:tabs>
          <w:tab w:val="left" w:pos="360"/>
        </w:tabs>
        <w:jc w:val="center"/>
        <w:rPr>
          <w:rFonts w:ascii="Cambria" w:eastAsia="Cambria" w:hAnsi="Cambria" w:cs="Cambria"/>
          <w:b/>
          <w:color w:val="808080"/>
          <w:sz w:val="20"/>
          <w:szCs w:val="20"/>
        </w:rPr>
      </w:pPr>
    </w:p>
    <w:p w14:paraId="2AE39322" w14:textId="77777777" w:rsidR="004D0EEC" w:rsidRDefault="004D0EEC">
      <w:pPr>
        <w:tabs>
          <w:tab w:val="left" w:pos="360"/>
        </w:tabs>
        <w:jc w:val="center"/>
        <w:rPr>
          <w:rFonts w:ascii="Cambria" w:eastAsia="Cambria" w:hAnsi="Cambria" w:cs="Cambria"/>
          <w:b/>
          <w:color w:val="808080"/>
          <w:sz w:val="20"/>
          <w:szCs w:val="20"/>
        </w:rPr>
      </w:pPr>
    </w:p>
    <w:p w14:paraId="779041F6" w14:textId="77777777" w:rsidR="004D0EEC" w:rsidRDefault="000D1DD1">
      <w:pPr>
        <w:tabs>
          <w:tab w:val="left" w:pos="360"/>
        </w:tabs>
        <w:ind w:left="-360"/>
        <w:jc w:val="center"/>
        <w:rPr>
          <w:rFonts w:ascii="Cambria" w:eastAsia="Cambria" w:hAnsi="Cambria" w:cs="Cambria"/>
          <w:b/>
          <w:color w:val="000000"/>
          <w:sz w:val="20"/>
          <w:szCs w:val="20"/>
        </w:rPr>
      </w:pPr>
      <w:r>
        <w:rPr>
          <w:rFonts w:ascii="Cambria" w:eastAsia="Cambria" w:hAnsi="Cambria" w:cs="Cambria"/>
          <w:b/>
          <w:color w:val="000000"/>
          <w:sz w:val="20"/>
          <w:szCs w:val="20"/>
        </w:rPr>
        <w:t>END</w:t>
      </w:r>
    </w:p>
    <w:p w14:paraId="743F6690" w14:textId="77777777" w:rsidR="004D0EEC" w:rsidRDefault="000D1DD1">
      <w:pPr>
        <w:tabs>
          <w:tab w:val="left" w:pos="360"/>
        </w:tabs>
        <w:ind w:left="-270"/>
        <w:jc w:val="center"/>
        <w:rPr>
          <w:rFonts w:ascii="Cambria" w:eastAsia="Cambria" w:hAnsi="Cambria" w:cs="Cambria"/>
          <w:b/>
          <w:color w:val="000000"/>
          <w:sz w:val="20"/>
          <w:szCs w:val="20"/>
        </w:rPr>
      </w:pPr>
      <w:r>
        <w:rPr>
          <w:rFonts w:ascii="Cambria" w:eastAsia="Cambria" w:hAnsi="Cambria" w:cs="Cambria"/>
          <w:b/>
          <w:color w:val="000000"/>
          <w:sz w:val="20"/>
          <w:szCs w:val="20"/>
        </w:rPr>
        <w:t>Thank you for completing the application and considering EPIL</w:t>
      </w:r>
    </w:p>
    <w:sectPr w:rsidR="004D0EEC" w:rsidSect="00D53A13">
      <w:headerReference w:type="default" r:id="rId8"/>
      <w:footerReference w:type="default" r:id="rId9"/>
      <w:pgSz w:w="12240" w:h="15840"/>
      <w:pgMar w:top="1440" w:right="1440" w:bottom="1440" w:left="1800" w:header="1008" w:footer="17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C29B5" w14:textId="77777777" w:rsidR="00CF483F" w:rsidRDefault="00CF483F">
      <w:r>
        <w:separator/>
      </w:r>
    </w:p>
  </w:endnote>
  <w:endnote w:type="continuationSeparator" w:id="0">
    <w:p w14:paraId="0741E5B1" w14:textId="77777777" w:rsidR="00CF483F" w:rsidRDefault="00CF4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0F11" w14:textId="77777777" w:rsidR="004D0EEC" w:rsidRDefault="004D0EE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  <w:color w:val="808080"/>
      </w:rPr>
    </w:pPr>
  </w:p>
  <w:tbl>
    <w:tblPr>
      <w:tblStyle w:val="a1"/>
      <w:tblW w:w="10085" w:type="dxa"/>
      <w:tblInd w:w="-815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85"/>
    </w:tblGrid>
    <w:tr w:rsidR="004D0EEC" w14:paraId="44D213BD" w14:textId="77777777" w:rsidTr="00D53A13">
      <w:trPr>
        <w:trHeight w:val="1170"/>
      </w:trPr>
      <w:tc>
        <w:tcPr>
          <w:tcW w:w="10085" w:type="dxa"/>
          <w:vAlign w:val="center"/>
        </w:tcPr>
        <w:p w14:paraId="64D4BF8A" w14:textId="77777777" w:rsidR="00D53A13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bookmarkStart w:id="1" w:name="_heading=h.gjdgxs" w:colFirst="0" w:colLast="0"/>
          <w:bookmarkEnd w:id="1"/>
          <w:r>
            <w:rPr>
              <w:rFonts w:ascii="Cambria" w:eastAsia="Cambria" w:hAnsi="Cambria" w:cs="Cambria"/>
              <w:sz w:val="18"/>
              <w:szCs w:val="18"/>
            </w:rPr>
            <w:t>This document is confidential of EPIL. It shall not be copied in whole or in part, in any printed, mechanical, electronic, film, or other distribution/storage media, or E-media without written permission by EPIL management. This document is intended for internal EPIL use and review by the Accreditation Body chosen by EPIL</w:t>
          </w:r>
        </w:p>
        <w:p w14:paraId="50C4EC18" w14:textId="77777777" w:rsidR="00D53A13" w:rsidRPr="007518CC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r w:rsidRPr="007518CC">
            <w:rPr>
              <w:rFonts w:ascii="Cambria" w:eastAsia="Cambria" w:hAnsi="Cambria" w:cs="Cambria"/>
              <w:sz w:val="18"/>
              <w:szCs w:val="18"/>
            </w:rPr>
            <w:t xml:space="preserve">Disclaimer: This document is controlled and has been released electronically. </w:t>
          </w:r>
        </w:p>
        <w:p w14:paraId="2DA24231" w14:textId="77777777" w:rsidR="004D0EEC" w:rsidRPr="00D53A13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r w:rsidRPr="007518CC">
            <w:rPr>
              <w:rFonts w:ascii="Cambria" w:eastAsia="Cambria" w:hAnsi="Cambria" w:cs="Cambria"/>
              <w:sz w:val="18"/>
              <w:szCs w:val="18"/>
            </w:rPr>
            <w:t>Only the version on the drop box is the current document version</w:t>
          </w:r>
        </w:p>
      </w:tc>
    </w:tr>
  </w:tbl>
  <w:p w14:paraId="4A4C0D81" w14:textId="77777777" w:rsidR="004D0EEC" w:rsidRDefault="004D0EEC" w:rsidP="00D53A1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4C12F" w14:textId="77777777" w:rsidR="00CF483F" w:rsidRDefault="00CF483F">
      <w:r>
        <w:separator/>
      </w:r>
    </w:p>
  </w:footnote>
  <w:footnote w:type="continuationSeparator" w:id="0">
    <w:p w14:paraId="2A4C5CB5" w14:textId="77777777" w:rsidR="00CF483F" w:rsidRDefault="00CF4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1B1D9" w14:textId="77777777" w:rsidR="004D0EEC" w:rsidRDefault="004D0EE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Cambria" w:eastAsia="Cambria" w:hAnsi="Cambria" w:cs="Cambria"/>
        <w:b/>
        <w:color w:val="000000"/>
        <w:sz w:val="20"/>
        <w:szCs w:val="20"/>
      </w:rPr>
    </w:pPr>
  </w:p>
  <w:tbl>
    <w:tblPr>
      <w:tblStyle w:val="a0"/>
      <w:tblW w:w="9720" w:type="dxa"/>
      <w:tblInd w:w="-45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2790"/>
      <w:gridCol w:w="4051"/>
      <w:gridCol w:w="2879"/>
    </w:tblGrid>
    <w:tr w:rsidR="004D0EEC" w14:paraId="3F2C0E2A" w14:textId="77777777">
      <w:trPr>
        <w:trHeight w:val="815"/>
      </w:trPr>
      <w:tc>
        <w:tcPr>
          <w:tcW w:w="2790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9D08828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noProof/>
              <w:color w:val="000000"/>
            </w:rPr>
            <w:drawing>
              <wp:inline distT="0" distB="0" distL="0" distR="0" wp14:anchorId="438C8CE1" wp14:editId="02056CAF">
                <wp:extent cx="1617963" cy="355952"/>
                <wp:effectExtent l="0" t="0" r="0" b="0"/>
                <wp:docPr id="13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7963" cy="35595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5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0043475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color w:val="000000"/>
            </w:rPr>
            <w:t>EPIL</w:t>
          </w:r>
        </w:p>
      </w:tc>
      <w:tc>
        <w:tcPr>
          <w:tcW w:w="287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7C5D42BE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Document Code: CBF-702-01</w:t>
          </w:r>
        </w:p>
        <w:p w14:paraId="20D675DA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Document version: 00</w:t>
          </w:r>
        </w:p>
        <w:p w14:paraId="5E73E55D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Revision Date: 2020 June 30</w:t>
          </w:r>
        </w:p>
        <w:p w14:paraId="1F331154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Page 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begin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instrText>PAGE</w:instrTex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separate"/>
          </w:r>
          <w:r w:rsidR="00AB23F1">
            <w:rPr>
              <w:rFonts w:ascii="Cambria" w:eastAsia="Cambria" w:hAnsi="Cambria" w:cs="Cambria"/>
              <w:noProof/>
              <w:color w:val="000000"/>
              <w:sz w:val="18"/>
              <w:szCs w:val="18"/>
            </w:rPr>
            <w:t>1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end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 of 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begin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instrText>NUMPAGES</w:instrTex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separate"/>
          </w:r>
          <w:r w:rsidR="00AB23F1">
            <w:rPr>
              <w:rFonts w:ascii="Cambria" w:eastAsia="Cambria" w:hAnsi="Cambria" w:cs="Cambria"/>
              <w:noProof/>
              <w:color w:val="000000"/>
              <w:sz w:val="18"/>
              <w:szCs w:val="18"/>
            </w:rPr>
            <w:t>2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end"/>
          </w:r>
        </w:p>
        <w:p w14:paraId="052C969D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Issued and approved by Quality Manager</w:t>
          </w:r>
        </w:p>
        <w:p w14:paraId="1A9AC95F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Verified by Top Manager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ab/>
          </w:r>
        </w:p>
      </w:tc>
    </w:tr>
    <w:tr w:rsidR="004D0EEC" w14:paraId="6C03C83B" w14:textId="77777777">
      <w:trPr>
        <w:trHeight w:val="816"/>
      </w:trPr>
      <w:tc>
        <w:tcPr>
          <w:tcW w:w="2790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8283422" w14:textId="77777777" w:rsidR="004D0EEC" w:rsidRDefault="004D0EE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mbria" w:eastAsia="Cambria" w:hAnsi="Cambria" w:cs="Cambria"/>
              <w:color w:val="000000"/>
              <w:sz w:val="18"/>
              <w:szCs w:val="18"/>
            </w:rPr>
          </w:pPr>
        </w:p>
      </w:tc>
      <w:tc>
        <w:tcPr>
          <w:tcW w:w="405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964ABC8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color w:val="000000"/>
            </w:rPr>
            <w:t>Application for Product Certification</w:t>
          </w:r>
        </w:p>
      </w:tc>
      <w:tc>
        <w:tcPr>
          <w:tcW w:w="287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1EF0AD" w14:textId="77777777" w:rsidR="004D0EEC" w:rsidRDefault="004D0EE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b/>
              <w:color w:val="000000"/>
            </w:rPr>
          </w:pPr>
        </w:p>
      </w:tc>
    </w:tr>
  </w:tbl>
  <w:p w14:paraId="68255FCA" w14:textId="77777777" w:rsidR="004D0EEC" w:rsidRDefault="004D0EEC">
    <w:pPr>
      <w:spacing w:after="120"/>
      <w:ind w:right="-180"/>
      <w:rPr>
        <w:b/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22F03"/>
    <w:multiLevelType w:val="multilevel"/>
    <w:tmpl w:val="6C58E75A"/>
    <w:lvl w:ilvl="0">
      <w:start w:val="1"/>
      <w:numFmt w:val="decimal"/>
      <w:lvlText w:val="3.%1."/>
      <w:lvlJc w:val="left"/>
      <w:pPr>
        <w:ind w:left="684" w:hanging="359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8078C"/>
    <w:multiLevelType w:val="multilevel"/>
    <w:tmpl w:val="797C20F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3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" w15:restartNumberingAfterBreak="0">
    <w:nsid w:val="59F96923"/>
    <w:multiLevelType w:val="multilevel"/>
    <w:tmpl w:val="6D8271F4"/>
    <w:lvl w:ilvl="0">
      <w:start w:val="1"/>
      <w:numFmt w:val="decimal"/>
      <w:lvlText w:val="5.%1."/>
      <w:lvlJc w:val="left"/>
      <w:pPr>
        <w:ind w:left="684" w:hanging="359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3149C"/>
    <w:multiLevelType w:val="multilevel"/>
    <w:tmpl w:val="9266CF54"/>
    <w:lvl w:ilvl="0">
      <w:start w:val="1"/>
      <w:numFmt w:val="decimal"/>
      <w:lvlText w:val="2.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340F27"/>
    <w:multiLevelType w:val="multilevel"/>
    <w:tmpl w:val="FA54ED36"/>
    <w:lvl w:ilvl="0">
      <w:start w:val="1"/>
      <w:numFmt w:val="decimal"/>
      <w:lvlText w:val="4.%1."/>
      <w:lvlJc w:val="left"/>
      <w:pPr>
        <w:ind w:left="720" w:hanging="360"/>
      </w:pPr>
      <w:rPr>
        <w:rFonts w:ascii="Cambria" w:eastAsia="Cambria" w:hAnsi="Cambria" w:cs="Cambria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NDQEUham5gZmhko6SsGpxcWZ+XkgBca1AMNJaH0sAAAA"/>
  </w:docVars>
  <w:rsids>
    <w:rsidRoot w:val="004D0EEC"/>
    <w:rsid w:val="000D1DD1"/>
    <w:rsid w:val="002B7A6B"/>
    <w:rsid w:val="003E34A5"/>
    <w:rsid w:val="004D0EEC"/>
    <w:rsid w:val="00937C3F"/>
    <w:rsid w:val="00AB23F1"/>
    <w:rsid w:val="00AC6722"/>
    <w:rsid w:val="00C76C26"/>
    <w:rsid w:val="00CF483F"/>
    <w:rsid w:val="00D5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CE364"/>
  <w15:docId w15:val="{33C2C392-31B2-471F-B0D6-943F3B5AA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CG Times" w:hAnsi="CG Times" w:cs="CG 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Helvetica" w:hAnsi="Helvetica"/>
      <w:lang w:eastAsia="zh-C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  <w:lang w:eastAsia="zh-CN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AA7E20"/>
    <w:rPr>
      <w:i/>
      <w:iCs/>
    </w:rPr>
  </w:style>
  <w:style w:type="table" w:styleId="TableGrid">
    <w:name w:val="Table Grid"/>
    <w:basedOn w:val="TableNormal"/>
    <w:rsid w:val="00AA7E20"/>
    <w:rPr>
      <w:rFonts w:ascii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A7E20"/>
    <w:rPr>
      <w:rFonts w:ascii="CG Times" w:hAnsi="CG Times"/>
      <w:sz w:val="24"/>
    </w:rPr>
  </w:style>
  <w:style w:type="paragraph" w:styleId="ListParagraph">
    <w:name w:val="List Paragraph"/>
    <w:basedOn w:val="Normal"/>
    <w:uiPriority w:val="34"/>
    <w:qFormat/>
    <w:rsid w:val="003462DC"/>
    <w:pPr>
      <w:ind w:left="720"/>
      <w:contextualSpacing/>
    </w:pPr>
  </w:style>
  <w:style w:type="character" w:customStyle="1" w:styleId="Bodytext6">
    <w:name w:val="Body text (6)_"/>
    <w:link w:val="Bodytext60"/>
    <w:rsid w:val="0002158A"/>
    <w:rPr>
      <w:rFonts w:ascii="Arial" w:eastAsia="Arial" w:hAnsi="Arial" w:cs="Arial"/>
      <w:sz w:val="16"/>
      <w:szCs w:val="16"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02158A"/>
    <w:pPr>
      <w:widowControl w:val="0"/>
      <w:shd w:val="clear" w:color="auto" w:fill="FFFFFF"/>
      <w:spacing w:before="80" w:after="80" w:line="187" w:lineRule="exact"/>
      <w:jc w:val="both"/>
    </w:pPr>
    <w:rPr>
      <w:rFonts w:ascii="Arial" w:eastAsia="Arial" w:hAnsi="Arial" w:cs="Arial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C31465"/>
    <w:rPr>
      <w:rFonts w:ascii="CG Times" w:hAnsi="CG Times"/>
      <w:sz w:val="24"/>
    </w:rPr>
  </w:style>
  <w:style w:type="character" w:customStyle="1" w:styleId="Stile3">
    <w:name w:val="Stile3"/>
    <w:basedOn w:val="DefaultParagraphFont"/>
    <w:uiPriority w:val="1"/>
    <w:qFormat/>
    <w:rsid w:val="00500ACD"/>
    <w:rPr>
      <w:rFonts w:ascii="Century Gothic" w:hAnsi="Century Gothic"/>
      <w:color w:val="auto"/>
      <w:sz w:val="18"/>
    </w:rPr>
  </w:style>
  <w:style w:type="character" w:styleId="CommentReference">
    <w:name w:val="annotation reference"/>
    <w:basedOn w:val="DefaultParagraphFont"/>
    <w:rsid w:val="00500A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0AC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00ACD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0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0ACD"/>
    <w:rPr>
      <w:rFonts w:ascii="CG Times" w:hAnsi="CG Times"/>
      <w:b/>
      <w:bCs/>
    </w:rPr>
  </w:style>
  <w:style w:type="character" w:customStyle="1" w:styleId="Style1">
    <w:name w:val="Style1"/>
    <w:basedOn w:val="DefaultParagraphFont"/>
    <w:uiPriority w:val="1"/>
    <w:rsid w:val="006E1D4B"/>
  </w:style>
  <w:style w:type="character" w:customStyle="1" w:styleId="NoSpacingChar">
    <w:name w:val="No Spacing Char"/>
    <w:link w:val="NoSpacing1"/>
    <w:locked/>
    <w:rsid w:val="00AB7275"/>
    <w:rPr>
      <w:rFonts w:ascii="Calibri" w:hAnsi="Calibri" w:cs="Calibri"/>
      <w:sz w:val="22"/>
      <w:szCs w:val="22"/>
      <w:lang w:val="ru-RU" w:eastAsia="ru-RU"/>
    </w:rPr>
  </w:style>
  <w:style w:type="paragraph" w:customStyle="1" w:styleId="NoSpacing1">
    <w:name w:val="No Spacing1"/>
    <w:link w:val="NoSpacingChar"/>
    <w:rsid w:val="00AB7275"/>
    <w:rPr>
      <w:rFonts w:ascii="Calibri" w:hAnsi="Calibri" w:cs="Calibri"/>
      <w:sz w:val="22"/>
      <w:szCs w:val="22"/>
      <w:lang w:val="ru-RU" w:eastAsia="ru-R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Times" w:eastAsia="Times" w:hAnsi="Times" w:cs="Times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1a9/4dQ5mrf07B4mGTVHAX0T/w==">AMUW2mW3cagwAU4tIuj19oYjVzr0Glxa+jMB0K6UXV+IepgcjIm1v41Rl4VxtxDVSDvRhfRkvNdTZbbdsn4oMdBAxCK8khURQAa4uR40wmqAdWcmD4naJyLrmjd9rBCvAX5SEXuvaYOAhM16RVACRN10wRZR7uYQwytNnVZkwAb/D0JRnz7CDqmHnqLtr3IBpqzskhQCPpsiEKEcqezTY/DN0gBHWbh1b8l0Zl+sdLZCqqiNFDhfWkr9KacsMs4tx4KxJfX4KaOSczba6gBlsOtxwONrJVCG0zPndyX7FQ6zOjBeP3NuMpjtRHq/3JVNlCpJH+eqb+OM0Y0T80z6Uf56RsOimAy5NlXBXv+1YKxS5Zgc0QTXX4jxGPeGd2DjMCWI5vziuV4Ev6TshSmD8wxp6esuqy1DQIe55X4eR9PlSghaHipj9/pCvMpmvtoxtXJKmdYtZvfV61YWVxh8LPZeOpR8DE6QQ3VkoQjAW9/ir/4TTZPIAgfDkGx97+Q7xh0TWDP7qKRMJ+tdxEtcSTG8Cc61cuNqo0P/wN6xO7k8PjQyDvmrQXPptVdxIpWV41qiGx1bPjkCI7XRaknKWJQGtcNIezowQMEOwwtumqoduT4wh16rjmcqlb16NA0oJvXJOKoKB1SgxFifj3A2hbUkABB+lHwVUHDSfu43OMrUFDtDiNCyuS85Hw2vjppg02pfpRoSqXkqJxKrpkq4MCdhcRJBPbqpxickoptR9wgh+FiIR6aPCVM2ucv2VLzmiSA+6TDUX2zGAevNWfGA3r8KLz6/9CegBhXtAzPq+HXPXLZ0zM6NSGKT6fBDZbf7pWi3KfhxojXKo/gRFpUUMscrFNAkRWumZv5ytcqNNUAKivahAeipWjatuaPx4l+CCrWuLBXwUb19I+J+PFsnB2ISe5IKV2CMsZuma25rqmAswlfvaUHmX7Bh+ICYZH2XJUuGZCz4cg1c26fdTTOMRKwrCZyl0YZ5ZOHcQi1AGXUDDUzhaIYRJ4u6ssjeDvWtA0md1rifA1yGYBH2IkQ6dud3VE03yX9pt6BnW9paNZcOr3w8LsfiKb2Kry8F6DvOc5PXHHWDthgKthcfKVyupc+A+K0m4eVVDKwtHdqZqNeiT53tlQuamyewmaIZYILSROWWRk2ZCJM6mUFYgO7J03/MNXahrrxTagVziCt+YvveOuK7KPOeDswqTTAHXtB3A74VhbQEljx2M5Ro81jQybCUgmLXbEL3BfnjzGJPx85G+2Of0MnFtXt0OHxlOqepmH/N+J9heo/KiOnCSVIQrMme8AL8oHBLRUe3yJPsuBO9Bnk7TuwQXWwBJYGTsPepP8A2giehh/RV5mXky2UYLOTDcwWPo9LYmnbx4ZZf+Ti/FvxjqUlAPI99OTBvkEvUG3MjwHHoz3FFFrnnY3ZuVx3y/zl5PnWnAYHVCWqBEmobwoUDu0qzNCQCmoAoKvwzua6Snnqqx/N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</dc:creator>
  <cp:lastModifiedBy>Elahe Baratchi</cp:lastModifiedBy>
  <cp:revision>4</cp:revision>
  <dcterms:created xsi:type="dcterms:W3CDTF">2018-07-28T07:15:00Z</dcterms:created>
  <dcterms:modified xsi:type="dcterms:W3CDTF">2021-11-08T10:28:00Z</dcterms:modified>
</cp:coreProperties>
</file>